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62F253" w14:textId="585F2F54" w:rsidR="005A72D3" w:rsidRDefault="004E7B60">
      <w:pPr>
        <w:pStyle w:val="Heading1"/>
      </w:pPr>
      <w:r>
        <w:t>Launcher Icons</w:t>
      </w:r>
    </w:p>
    <w:p w14:paraId="1344C2A4" w14:textId="2728B82B" w:rsidR="00D9705D" w:rsidRDefault="004E7B60" w:rsidP="004E7B60">
      <w:pPr>
        <w:pStyle w:val="BodyText"/>
        <w:jc w:val="both"/>
      </w:pPr>
      <w:bookmarkStart w:id="0" w:name="_File_download"/>
      <w:bookmarkEnd w:id="0"/>
      <w:r>
        <w:t>Launcher Icons are the icons which will represent your application when installed on your phone.</w:t>
      </w:r>
    </w:p>
    <w:p w14:paraId="602E2209" w14:textId="728920F7" w:rsidR="004E7B60" w:rsidRDefault="004E7B60" w:rsidP="004E7B60">
      <w:pPr>
        <w:pStyle w:val="BodyText"/>
        <w:jc w:val="both"/>
      </w:pPr>
      <w:r>
        <w:t xml:space="preserve">Google recommendations </w:t>
      </w:r>
      <w:r w:rsidR="00D02225">
        <w:t>about the development of</w:t>
      </w:r>
      <w:r>
        <w:t xml:space="preserve"> launcher icons can be found </w:t>
      </w:r>
      <w:hyperlink r:id="rId8" w:history="1">
        <w:r w:rsidRPr="004E7B60">
          <w:rPr>
            <w:rStyle w:val="Hyperlink"/>
            <w:szCs w:val="21"/>
          </w:rPr>
          <w:t>here</w:t>
        </w:r>
      </w:hyperlink>
      <w:r>
        <w:t>.</w:t>
      </w:r>
    </w:p>
    <w:p w14:paraId="2FB7029C" w14:textId="5658AF75" w:rsidR="00BF015D" w:rsidRDefault="00BF015D" w:rsidP="004E7B60">
      <w:pPr>
        <w:pStyle w:val="BodyText"/>
        <w:jc w:val="both"/>
      </w:pPr>
      <w:bookmarkStart w:id="1" w:name="_GoBack"/>
      <w:bookmarkEnd w:id="1"/>
      <w:r>
        <w:t>Setting a launcher icon in an application is easy.</w:t>
      </w:r>
    </w:p>
    <w:p w14:paraId="234FFC03" w14:textId="2E251E4F" w:rsidR="00BF015D" w:rsidRDefault="00BF015D" w:rsidP="004E7B60">
      <w:pPr>
        <w:pStyle w:val="BodyText"/>
        <w:jc w:val="both"/>
        <w:rPr>
          <w:b/>
        </w:rPr>
      </w:pPr>
      <w:r w:rsidRPr="00BF015D">
        <w:rPr>
          <w:b/>
        </w:rPr>
        <w:t>Designer</w:t>
      </w:r>
    </w:p>
    <w:p w14:paraId="610884B4" w14:textId="430B5E7F" w:rsidR="00BF015D" w:rsidRDefault="00A274F4" w:rsidP="004E7B60">
      <w:pPr>
        <w:pStyle w:val="BodyText"/>
        <w:jc w:val="both"/>
        <w:rPr>
          <w:b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DFE95A" wp14:editId="47A5A5D5">
                <wp:simplePos x="0" y="0"/>
                <wp:positionH relativeFrom="column">
                  <wp:posOffset>1924050</wp:posOffset>
                </wp:positionH>
                <wp:positionV relativeFrom="paragraph">
                  <wp:posOffset>5895975</wp:posOffset>
                </wp:positionV>
                <wp:extent cx="2924175" cy="466725"/>
                <wp:effectExtent l="742950" t="0" r="28575" b="28575"/>
                <wp:wrapNone/>
                <wp:docPr id="10" name="Callout: Lin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4175" cy="466725"/>
                        </a:xfrm>
                        <a:prstGeom prst="borderCallout1">
                          <a:avLst>
                            <a:gd name="adj1" fmla="val 18750"/>
                            <a:gd name="adj2" fmla="val -1167"/>
                            <a:gd name="adj3" fmla="val 18623"/>
                            <a:gd name="adj4" fmla="val -25304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D404C3" w14:textId="04C1C0E6" w:rsidR="00A274F4" w:rsidRPr="00A274F4" w:rsidRDefault="00D74855" w:rsidP="00A274F4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 xml:space="preserve">In the properties page, </w:t>
                            </w:r>
                            <w:r w:rsidR="00B17EA7">
                              <w:rPr>
                                <w:lang w:val="en-AU"/>
                              </w:rPr>
                              <w:t>click on the I</w:t>
                            </w:r>
                            <w:r w:rsidR="005652ED">
                              <w:rPr>
                                <w:lang w:val="en-AU"/>
                              </w:rPr>
                              <w:t xml:space="preserve">con field </w:t>
                            </w:r>
                            <w:r>
                              <w:rPr>
                                <w:lang w:val="en-AU"/>
                              </w:rPr>
                              <w:t xml:space="preserve">and select </w:t>
                            </w:r>
                            <w:r w:rsidR="00B802E5">
                              <w:rPr>
                                <w:lang w:val="en-AU"/>
                              </w:rPr>
                              <w:t>Upload F</w:t>
                            </w:r>
                            <w:r>
                              <w:rPr>
                                <w:lang w:val="en-AU"/>
                              </w:rPr>
                              <w:t>ile</w:t>
                            </w:r>
                            <w:r w:rsidR="004D2B85">
                              <w:rPr>
                                <w:lang w:val="en-AU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DDFE95A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Callout: Line 10" o:spid="_x0000_s1026" type="#_x0000_t47" style="position:absolute;left:0;text-align:left;margin-left:151.5pt;margin-top:464.25pt;width:230.25pt;height:3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" adj="-5466,4023,-252" fillcolor="white [3201]" strokecolor="black [3200]" strokeweight="1.25pt">
                <v:textbox>
                  <w:txbxContent>
                    <w:p w14:paraId="64D404C3" w14:textId="04C1C0E6" w:rsidR="00A274F4" w:rsidRPr="00A274F4" w:rsidRDefault="00D74855" w:rsidP="00A274F4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 xml:space="preserve">In the properties page, </w:t>
                      </w:r>
                      <w:r w:rsidR="00B17EA7">
                        <w:rPr>
                          <w:lang w:val="en-AU"/>
                        </w:rPr>
                        <w:t>click on the I</w:t>
                      </w:r>
                      <w:r w:rsidR="005652ED">
                        <w:rPr>
                          <w:lang w:val="en-AU"/>
                        </w:rPr>
                        <w:t xml:space="preserve">con field </w:t>
                      </w:r>
                      <w:r>
                        <w:rPr>
                          <w:lang w:val="en-AU"/>
                        </w:rPr>
                        <w:t xml:space="preserve">and select </w:t>
                      </w:r>
                      <w:r w:rsidR="00B802E5">
                        <w:rPr>
                          <w:lang w:val="en-AU"/>
                        </w:rPr>
                        <w:t>Upload F</w:t>
                      </w:r>
                      <w:r>
                        <w:rPr>
                          <w:lang w:val="en-AU"/>
                        </w:rPr>
                        <w:t>ile</w:t>
                      </w:r>
                      <w:r w:rsidR="004D2B85">
                        <w:rPr>
                          <w:lang w:val="en-AU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9963B1">
        <w:rPr>
          <w:noProof/>
          <w:lang w:val="en-GB" w:eastAsia="en-GB"/>
        </w:rPr>
        <w:drawing>
          <wp:inline distT="0" distB="0" distL="0" distR="0" wp14:anchorId="2634F6F8" wp14:editId="17A51241">
            <wp:extent cx="2057400" cy="6467475"/>
            <wp:effectExtent l="19050" t="19050" r="19050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6467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DFB6CA" w14:textId="4DCE3B22" w:rsidR="00BF015D" w:rsidRPr="00BF015D" w:rsidRDefault="00BF015D" w:rsidP="004E7B60">
      <w:pPr>
        <w:pStyle w:val="BodyText"/>
        <w:jc w:val="both"/>
        <w:rPr>
          <w:b/>
        </w:rPr>
      </w:pPr>
    </w:p>
    <w:sectPr w:rsidR="00BF015D" w:rsidRPr="00BF015D" w:rsidSect="00D9705D">
      <w:type w:val="continuous"/>
      <w:pgSz w:w="12240" w:h="15840"/>
      <w:pgMar w:top="993" w:right="1440" w:bottom="993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8C8EB9E" w14:textId="77777777" w:rsidR="005C21D3" w:rsidRDefault="005C21D3">
      <w:pPr>
        <w:spacing w:after="0" w:line="240" w:lineRule="auto"/>
      </w:pPr>
      <w:r>
        <w:separator/>
      </w:r>
    </w:p>
  </w:endnote>
  <w:endnote w:type="continuationSeparator" w:id="0">
    <w:p w14:paraId="5639A616" w14:textId="77777777" w:rsidR="005C21D3" w:rsidRDefault="005C21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1D973B" w14:textId="77777777" w:rsidR="005C21D3" w:rsidRDefault="005C21D3">
      <w:r>
        <w:separator/>
      </w:r>
    </w:p>
  </w:footnote>
  <w:footnote w:type="continuationSeparator" w:id="0">
    <w:p w14:paraId="010307EE" w14:textId="77777777" w:rsidR="005C21D3" w:rsidRDefault="005C21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1B4F884"/>
    <w:lvl w:ilvl="0">
      <w:numFmt w:val="bullet"/>
      <w:lvlText w:val=" "/>
      <w:lvlJc w:val="left"/>
      <w:pPr>
        <w:tabs>
          <w:tab w:val="num" w:pos="208"/>
        </w:tabs>
        <w:ind w:left="688" w:hanging="480"/>
      </w:pPr>
    </w:lvl>
    <w:lvl w:ilvl="1">
      <w:numFmt w:val="bullet"/>
      <w:lvlText w:val=" "/>
      <w:lvlJc w:val="left"/>
      <w:pPr>
        <w:tabs>
          <w:tab w:val="num" w:pos="928"/>
        </w:tabs>
        <w:ind w:left="1408" w:hanging="480"/>
      </w:pPr>
    </w:lvl>
    <w:lvl w:ilvl="2">
      <w:numFmt w:val="bullet"/>
      <w:lvlText w:val=" "/>
      <w:lvlJc w:val="left"/>
      <w:pPr>
        <w:tabs>
          <w:tab w:val="num" w:pos="1648"/>
        </w:tabs>
        <w:ind w:left="2128" w:hanging="480"/>
      </w:pPr>
    </w:lvl>
    <w:lvl w:ilvl="3">
      <w:numFmt w:val="bullet"/>
      <w:lvlText w:val=" "/>
      <w:lvlJc w:val="left"/>
      <w:pPr>
        <w:tabs>
          <w:tab w:val="num" w:pos="2368"/>
        </w:tabs>
        <w:ind w:left="2848" w:hanging="480"/>
      </w:pPr>
    </w:lvl>
    <w:lvl w:ilvl="4">
      <w:numFmt w:val="bullet"/>
      <w:lvlText w:val=" "/>
      <w:lvlJc w:val="left"/>
      <w:pPr>
        <w:tabs>
          <w:tab w:val="num" w:pos="3088"/>
        </w:tabs>
        <w:ind w:left="3568" w:hanging="480"/>
      </w:pPr>
    </w:lvl>
    <w:lvl w:ilvl="5">
      <w:numFmt w:val="bullet"/>
      <w:lvlText w:val=" "/>
      <w:lvlJc w:val="left"/>
      <w:pPr>
        <w:tabs>
          <w:tab w:val="num" w:pos="3808"/>
        </w:tabs>
        <w:ind w:left="4288" w:hanging="480"/>
      </w:pPr>
    </w:lvl>
    <w:lvl w:ilvl="6">
      <w:numFmt w:val="bullet"/>
      <w:lvlText w:val=" "/>
      <w:lvlJc w:val="left"/>
      <w:pPr>
        <w:tabs>
          <w:tab w:val="num" w:pos="4528"/>
        </w:tabs>
        <w:ind w:left="5008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74AE1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4423A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41C0E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81C88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89C2A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CD42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0F6A8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92E8B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D2E27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61E49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A982B3C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055887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680DF6"/>
    <w:multiLevelType w:val="hybridMultilevel"/>
    <w:tmpl w:val="27D8F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068B2"/>
    <w:multiLevelType w:val="hybridMultilevel"/>
    <w:tmpl w:val="58DC55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894AB0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FE0F6B"/>
    <w:multiLevelType w:val="hybridMultilevel"/>
    <w:tmpl w:val="874A91C6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B51B40"/>
    <w:multiLevelType w:val="hybridMultilevel"/>
    <w:tmpl w:val="14C046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BE0B27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2E6A7F"/>
    <w:multiLevelType w:val="hybridMultilevel"/>
    <w:tmpl w:val="C61CAA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EABC20"/>
    <w:multiLevelType w:val="multilevel"/>
    <w:tmpl w:val="6D6C3A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A17680"/>
    <w:multiLevelType w:val="hybridMultilevel"/>
    <w:tmpl w:val="AD2E4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21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9"/>
  </w:num>
  <w:num w:numId="15">
    <w:abstractNumId w:val="14"/>
  </w:num>
  <w:num w:numId="16">
    <w:abstractNumId w:val="13"/>
  </w:num>
  <w:num w:numId="17">
    <w:abstractNumId w:val="18"/>
  </w:num>
  <w:num w:numId="18">
    <w:abstractNumId w:val="15"/>
  </w:num>
  <w:num w:numId="19">
    <w:abstractNumId w:val="11"/>
  </w:num>
  <w:num w:numId="20">
    <w:abstractNumId w:val="12"/>
  </w:num>
  <w:num w:numId="21">
    <w:abstractNumId w:val="17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MEIkMDcwsjYyUdpeDU4uLM/DyQAkPDWgCqFfmdLQAAAA=="/>
  </w:docVars>
  <w:rsids>
    <w:rsidRoot w:val="00590D07"/>
    <w:rsid w:val="00001057"/>
    <w:rsid w:val="000032B3"/>
    <w:rsid w:val="000108FD"/>
    <w:rsid w:val="00011C8B"/>
    <w:rsid w:val="00012219"/>
    <w:rsid w:val="00017111"/>
    <w:rsid w:val="00024D76"/>
    <w:rsid w:val="00027839"/>
    <w:rsid w:val="0006388F"/>
    <w:rsid w:val="00063E8F"/>
    <w:rsid w:val="00067105"/>
    <w:rsid w:val="00067407"/>
    <w:rsid w:val="00067957"/>
    <w:rsid w:val="00073B41"/>
    <w:rsid w:val="000741A6"/>
    <w:rsid w:val="0008273B"/>
    <w:rsid w:val="00083E50"/>
    <w:rsid w:val="0009269E"/>
    <w:rsid w:val="00095C44"/>
    <w:rsid w:val="00096FC0"/>
    <w:rsid w:val="000A6FBB"/>
    <w:rsid w:val="000B20CC"/>
    <w:rsid w:val="000B4045"/>
    <w:rsid w:val="000B59CB"/>
    <w:rsid w:val="000C28FA"/>
    <w:rsid w:val="000E6F05"/>
    <w:rsid w:val="000F5E3D"/>
    <w:rsid w:val="001012E2"/>
    <w:rsid w:val="00112A47"/>
    <w:rsid w:val="00123C62"/>
    <w:rsid w:val="00123D9B"/>
    <w:rsid w:val="00126110"/>
    <w:rsid w:val="00126B9B"/>
    <w:rsid w:val="0014110D"/>
    <w:rsid w:val="00147BA5"/>
    <w:rsid w:val="001706DE"/>
    <w:rsid w:val="00170C9A"/>
    <w:rsid w:val="00173CC9"/>
    <w:rsid w:val="0017498B"/>
    <w:rsid w:val="001A7BC8"/>
    <w:rsid w:val="001B00BA"/>
    <w:rsid w:val="001B10AB"/>
    <w:rsid w:val="001C00F5"/>
    <w:rsid w:val="001C0279"/>
    <w:rsid w:val="001E1D40"/>
    <w:rsid w:val="001F38E8"/>
    <w:rsid w:val="002107D3"/>
    <w:rsid w:val="00212F55"/>
    <w:rsid w:val="00213229"/>
    <w:rsid w:val="002258CC"/>
    <w:rsid w:val="002451AD"/>
    <w:rsid w:val="0024543E"/>
    <w:rsid w:val="00257636"/>
    <w:rsid w:val="0026317B"/>
    <w:rsid w:val="00267707"/>
    <w:rsid w:val="00272455"/>
    <w:rsid w:val="00280E0E"/>
    <w:rsid w:val="002872BB"/>
    <w:rsid w:val="002A1E3A"/>
    <w:rsid w:val="002A5DD9"/>
    <w:rsid w:val="002B13DF"/>
    <w:rsid w:val="002B2C60"/>
    <w:rsid w:val="002B36AD"/>
    <w:rsid w:val="002B3B79"/>
    <w:rsid w:val="002B58B6"/>
    <w:rsid w:val="002B5C7B"/>
    <w:rsid w:val="002C497D"/>
    <w:rsid w:val="002E6A24"/>
    <w:rsid w:val="002F307D"/>
    <w:rsid w:val="00302D67"/>
    <w:rsid w:val="00304D87"/>
    <w:rsid w:val="0030515A"/>
    <w:rsid w:val="00313B0E"/>
    <w:rsid w:val="0031469C"/>
    <w:rsid w:val="00314C4D"/>
    <w:rsid w:val="0031739E"/>
    <w:rsid w:val="0032030A"/>
    <w:rsid w:val="003337EE"/>
    <w:rsid w:val="00334B38"/>
    <w:rsid w:val="003351CD"/>
    <w:rsid w:val="00337688"/>
    <w:rsid w:val="003412F0"/>
    <w:rsid w:val="00341D76"/>
    <w:rsid w:val="00343707"/>
    <w:rsid w:val="0035219B"/>
    <w:rsid w:val="0036459E"/>
    <w:rsid w:val="0037096B"/>
    <w:rsid w:val="0037344C"/>
    <w:rsid w:val="00381597"/>
    <w:rsid w:val="003824A9"/>
    <w:rsid w:val="00390FE7"/>
    <w:rsid w:val="00391F3B"/>
    <w:rsid w:val="003A14B6"/>
    <w:rsid w:val="003A65A8"/>
    <w:rsid w:val="003B2A93"/>
    <w:rsid w:val="003B5CE5"/>
    <w:rsid w:val="003C4BA6"/>
    <w:rsid w:val="003D0283"/>
    <w:rsid w:val="003D3A25"/>
    <w:rsid w:val="003D70E3"/>
    <w:rsid w:val="003E2846"/>
    <w:rsid w:val="003E527C"/>
    <w:rsid w:val="003F40D7"/>
    <w:rsid w:val="00405E2E"/>
    <w:rsid w:val="00415DDE"/>
    <w:rsid w:val="0041616F"/>
    <w:rsid w:val="00441D94"/>
    <w:rsid w:val="00452414"/>
    <w:rsid w:val="004545A5"/>
    <w:rsid w:val="0046703B"/>
    <w:rsid w:val="00481DB7"/>
    <w:rsid w:val="004860DC"/>
    <w:rsid w:val="0049134A"/>
    <w:rsid w:val="004B7F87"/>
    <w:rsid w:val="004C4D01"/>
    <w:rsid w:val="004D2413"/>
    <w:rsid w:val="004D2B85"/>
    <w:rsid w:val="004D2CB7"/>
    <w:rsid w:val="004D4842"/>
    <w:rsid w:val="004D7F5D"/>
    <w:rsid w:val="004E29B3"/>
    <w:rsid w:val="004E4ECD"/>
    <w:rsid w:val="004E7489"/>
    <w:rsid w:val="004E7B60"/>
    <w:rsid w:val="004F38F7"/>
    <w:rsid w:val="004F5437"/>
    <w:rsid w:val="00500DAB"/>
    <w:rsid w:val="00532A5C"/>
    <w:rsid w:val="0053339C"/>
    <w:rsid w:val="00533CE6"/>
    <w:rsid w:val="005355FD"/>
    <w:rsid w:val="005550D5"/>
    <w:rsid w:val="00555404"/>
    <w:rsid w:val="00563594"/>
    <w:rsid w:val="005652ED"/>
    <w:rsid w:val="005721DD"/>
    <w:rsid w:val="005760E2"/>
    <w:rsid w:val="005832AE"/>
    <w:rsid w:val="005839CE"/>
    <w:rsid w:val="005839F0"/>
    <w:rsid w:val="00590D07"/>
    <w:rsid w:val="00594D86"/>
    <w:rsid w:val="005A72D3"/>
    <w:rsid w:val="005B265F"/>
    <w:rsid w:val="005B653C"/>
    <w:rsid w:val="005B71B9"/>
    <w:rsid w:val="005C21D3"/>
    <w:rsid w:val="005C6E10"/>
    <w:rsid w:val="005E1E5C"/>
    <w:rsid w:val="005E65D4"/>
    <w:rsid w:val="005E7B01"/>
    <w:rsid w:val="005F3F02"/>
    <w:rsid w:val="005F7E51"/>
    <w:rsid w:val="00600965"/>
    <w:rsid w:val="006121A8"/>
    <w:rsid w:val="006153D8"/>
    <w:rsid w:val="00621FFC"/>
    <w:rsid w:val="0062204F"/>
    <w:rsid w:val="0062650B"/>
    <w:rsid w:val="00627E0A"/>
    <w:rsid w:val="0063644F"/>
    <w:rsid w:val="00653328"/>
    <w:rsid w:val="006650AB"/>
    <w:rsid w:val="0066604A"/>
    <w:rsid w:val="00671E48"/>
    <w:rsid w:val="006771D0"/>
    <w:rsid w:val="006863FC"/>
    <w:rsid w:val="00697AD7"/>
    <w:rsid w:val="006A01F7"/>
    <w:rsid w:val="006C6EB2"/>
    <w:rsid w:val="006D310B"/>
    <w:rsid w:val="006E40FD"/>
    <w:rsid w:val="006F127C"/>
    <w:rsid w:val="00700112"/>
    <w:rsid w:val="00703A9F"/>
    <w:rsid w:val="00703CFB"/>
    <w:rsid w:val="00707BC0"/>
    <w:rsid w:val="00711B2A"/>
    <w:rsid w:val="00713EF6"/>
    <w:rsid w:val="007270F5"/>
    <w:rsid w:val="007504F6"/>
    <w:rsid w:val="00756FDC"/>
    <w:rsid w:val="00765407"/>
    <w:rsid w:val="00766CAE"/>
    <w:rsid w:val="0078112C"/>
    <w:rsid w:val="00781270"/>
    <w:rsid w:val="00784D58"/>
    <w:rsid w:val="007C76AA"/>
    <w:rsid w:val="007D2DDE"/>
    <w:rsid w:val="007D5DF2"/>
    <w:rsid w:val="007D6294"/>
    <w:rsid w:val="007E3C5B"/>
    <w:rsid w:val="007E407E"/>
    <w:rsid w:val="007E640B"/>
    <w:rsid w:val="007F11F1"/>
    <w:rsid w:val="007F6D4A"/>
    <w:rsid w:val="0081792A"/>
    <w:rsid w:val="00830F40"/>
    <w:rsid w:val="00842E95"/>
    <w:rsid w:val="00843922"/>
    <w:rsid w:val="00854C44"/>
    <w:rsid w:val="008617F4"/>
    <w:rsid w:val="008658A5"/>
    <w:rsid w:val="008A1AFC"/>
    <w:rsid w:val="008B04B9"/>
    <w:rsid w:val="008C0463"/>
    <w:rsid w:val="008C5A42"/>
    <w:rsid w:val="008D291F"/>
    <w:rsid w:val="008D3C7B"/>
    <w:rsid w:val="008D4168"/>
    <w:rsid w:val="008D650B"/>
    <w:rsid w:val="008D6863"/>
    <w:rsid w:val="008E5145"/>
    <w:rsid w:val="008F7646"/>
    <w:rsid w:val="00906C31"/>
    <w:rsid w:val="009117ED"/>
    <w:rsid w:val="009152B3"/>
    <w:rsid w:val="00924273"/>
    <w:rsid w:val="00935EFB"/>
    <w:rsid w:val="00935F0A"/>
    <w:rsid w:val="00972D1B"/>
    <w:rsid w:val="00985D64"/>
    <w:rsid w:val="0098734D"/>
    <w:rsid w:val="00987494"/>
    <w:rsid w:val="00993B49"/>
    <w:rsid w:val="009963B1"/>
    <w:rsid w:val="009A1C64"/>
    <w:rsid w:val="009A2B83"/>
    <w:rsid w:val="009B1E40"/>
    <w:rsid w:val="009B5D1A"/>
    <w:rsid w:val="009D2A08"/>
    <w:rsid w:val="009D75E2"/>
    <w:rsid w:val="009E2060"/>
    <w:rsid w:val="009E5272"/>
    <w:rsid w:val="009F6E0E"/>
    <w:rsid w:val="00A02467"/>
    <w:rsid w:val="00A07FC7"/>
    <w:rsid w:val="00A11F0C"/>
    <w:rsid w:val="00A120AE"/>
    <w:rsid w:val="00A236EA"/>
    <w:rsid w:val="00A274F4"/>
    <w:rsid w:val="00A2787E"/>
    <w:rsid w:val="00A3195A"/>
    <w:rsid w:val="00A31A8B"/>
    <w:rsid w:val="00A435B9"/>
    <w:rsid w:val="00A47C70"/>
    <w:rsid w:val="00A61D18"/>
    <w:rsid w:val="00A66D6A"/>
    <w:rsid w:val="00A82CF3"/>
    <w:rsid w:val="00A876BE"/>
    <w:rsid w:val="00AA5104"/>
    <w:rsid w:val="00AA534B"/>
    <w:rsid w:val="00AA70E3"/>
    <w:rsid w:val="00AB36FA"/>
    <w:rsid w:val="00AB5B08"/>
    <w:rsid w:val="00AB7A8F"/>
    <w:rsid w:val="00AD58BC"/>
    <w:rsid w:val="00AE46C7"/>
    <w:rsid w:val="00AE6AD8"/>
    <w:rsid w:val="00AF0311"/>
    <w:rsid w:val="00AF2A7B"/>
    <w:rsid w:val="00AF5265"/>
    <w:rsid w:val="00B03628"/>
    <w:rsid w:val="00B0642C"/>
    <w:rsid w:val="00B15EEA"/>
    <w:rsid w:val="00B17EA7"/>
    <w:rsid w:val="00B25E99"/>
    <w:rsid w:val="00B370CB"/>
    <w:rsid w:val="00B42A46"/>
    <w:rsid w:val="00B434B0"/>
    <w:rsid w:val="00B56722"/>
    <w:rsid w:val="00B73C82"/>
    <w:rsid w:val="00B802E5"/>
    <w:rsid w:val="00B85EEA"/>
    <w:rsid w:val="00B86B75"/>
    <w:rsid w:val="00B8737C"/>
    <w:rsid w:val="00B90296"/>
    <w:rsid w:val="00B90D7D"/>
    <w:rsid w:val="00B95043"/>
    <w:rsid w:val="00BA6F11"/>
    <w:rsid w:val="00BB2777"/>
    <w:rsid w:val="00BB6060"/>
    <w:rsid w:val="00BC27B0"/>
    <w:rsid w:val="00BC2D8F"/>
    <w:rsid w:val="00BC48D5"/>
    <w:rsid w:val="00BC5C8C"/>
    <w:rsid w:val="00BC7174"/>
    <w:rsid w:val="00BD43A2"/>
    <w:rsid w:val="00BE22E4"/>
    <w:rsid w:val="00BE736D"/>
    <w:rsid w:val="00BE73EC"/>
    <w:rsid w:val="00BF015D"/>
    <w:rsid w:val="00BF293E"/>
    <w:rsid w:val="00BF30C2"/>
    <w:rsid w:val="00BF48F7"/>
    <w:rsid w:val="00C05C32"/>
    <w:rsid w:val="00C12694"/>
    <w:rsid w:val="00C14704"/>
    <w:rsid w:val="00C17450"/>
    <w:rsid w:val="00C17D17"/>
    <w:rsid w:val="00C231BF"/>
    <w:rsid w:val="00C23C7F"/>
    <w:rsid w:val="00C24B24"/>
    <w:rsid w:val="00C254B8"/>
    <w:rsid w:val="00C2595F"/>
    <w:rsid w:val="00C30516"/>
    <w:rsid w:val="00C34FA0"/>
    <w:rsid w:val="00C35299"/>
    <w:rsid w:val="00C36279"/>
    <w:rsid w:val="00C36A35"/>
    <w:rsid w:val="00C406F1"/>
    <w:rsid w:val="00C41283"/>
    <w:rsid w:val="00C457EC"/>
    <w:rsid w:val="00C71376"/>
    <w:rsid w:val="00C7309F"/>
    <w:rsid w:val="00C8743C"/>
    <w:rsid w:val="00C9087F"/>
    <w:rsid w:val="00C9129D"/>
    <w:rsid w:val="00C9198E"/>
    <w:rsid w:val="00CB2904"/>
    <w:rsid w:val="00CB5359"/>
    <w:rsid w:val="00CB60AF"/>
    <w:rsid w:val="00CC2A90"/>
    <w:rsid w:val="00CC3AE5"/>
    <w:rsid w:val="00CC4620"/>
    <w:rsid w:val="00CC51D1"/>
    <w:rsid w:val="00CD5E92"/>
    <w:rsid w:val="00CD7ACB"/>
    <w:rsid w:val="00CD7AE4"/>
    <w:rsid w:val="00CE10ED"/>
    <w:rsid w:val="00CF372D"/>
    <w:rsid w:val="00D000B4"/>
    <w:rsid w:val="00D02225"/>
    <w:rsid w:val="00D14216"/>
    <w:rsid w:val="00D14574"/>
    <w:rsid w:val="00D26DEF"/>
    <w:rsid w:val="00D34941"/>
    <w:rsid w:val="00D373A2"/>
    <w:rsid w:val="00D46DE0"/>
    <w:rsid w:val="00D54BD8"/>
    <w:rsid w:val="00D6031C"/>
    <w:rsid w:val="00D60B56"/>
    <w:rsid w:val="00D74855"/>
    <w:rsid w:val="00D77956"/>
    <w:rsid w:val="00D9558F"/>
    <w:rsid w:val="00D9705D"/>
    <w:rsid w:val="00D97644"/>
    <w:rsid w:val="00DA276A"/>
    <w:rsid w:val="00DB237D"/>
    <w:rsid w:val="00DC2E7E"/>
    <w:rsid w:val="00DC496E"/>
    <w:rsid w:val="00DC6AB6"/>
    <w:rsid w:val="00DE26C8"/>
    <w:rsid w:val="00DE32CF"/>
    <w:rsid w:val="00DE4B46"/>
    <w:rsid w:val="00DF3A80"/>
    <w:rsid w:val="00E01680"/>
    <w:rsid w:val="00E017DA"/>
    <w:rsid w:val="00E05AEC"/>
    <w:rsid w:val="00E14A86"/>
    <w:rsid w:val="00E20FB2"/>
    <w:rsid w:val="00E247F1"/>
    <w:rsid w:val="00E30A83"/>
    <w:rsid w:val="00E315A3"/>
    <w:rsid w:val="00E33BBE"/>
    <w:rsid w:val="00E372F5"/>
    <w:rsid w:val="00E4317D"/>
    <w:rsid w:val="00E51C4F"/>
    <w:rsid w:val="00E627AA"/>
    <w:rsid w:val="00E658F1"/>
    <w:rsid w:val="00E75AA9"/>
    <w:rsid w:val="00E851C7"/>
    <w:rsid w:val="00E923B3"/>
    <w:rsid w:val="00EA66AC"/>
    <w:rsid w:val="00EA6C22"/>
    <w:rsid w:val="00EB22AE"/>
    <w:rsid w:val="00EB4D49"/>
    <w:rsid w:val="00ED755C"/>
    <w:rsid w:val="00EE0B66"/>
    <w:rsid w:val="00EE2577"/>
    <w:rsid w:val="00EE47AB"/>
    <w:rsid w:val="00EF1F71"/>
    <w:rsid w:val="00EF5D23"/>
    <w:rsid w:val="00EF67B8"/>
    <w:rsid w:val="00F10847"/>
    <w:rsid w:val="00F2292C"/>
    <w:rsid w:val="00F34BE2"/>
    <w:rsid w:val="00F36010"/>
    <w:rsid w:val="00F36DDB"/>
    <w:rsid w:val="00F37290"/>
    <w:rsid w:val="00F43764"/>
    <w:rsid w:val="00F54D1C"/>
    <w:rsid w:val="00F67EF4"/>
    <w:rsid w:val="00F71BC6"/>
    <w:rsid w:val="00F731A1"/>
    <w:rsid w:val="00F7527F"/>
    <w:rsid w:val="00F86045"/>
    <w:rsid w:val="00FA0BEB"/>
    <w:rsid w:val="00FA2CAE"/>
    <w:rsid w:val="00FA2DED"/>
    <w:rsid w:val="00FB7D5E"/>
    <w:rsid w:val="00FC62F5"/>
    <w:rsid w:val="00FF74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04AE3"/>
  <w15:docId w15:val="{C7FB5396-C0BC-4FBA-9D27-5BB9641EB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B03628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4842"/>
    <w:pPr>
      <w:keepNext/>
      <w:keepLines/>
      <w:pBdr>
        <w:bottom w:val="single" w:sz="4" w:space="2" w:color="4BCAAD" w:themeColor="accent2"/>
      </w:pBdr>
      <w:spacing w:after="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7EF4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1F6B59" w:themeColor="accent2" w:themeShade="8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7EF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2FA085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67EF4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A085" w:themeColor="accent2" w:themeShade="BF"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7494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2FA085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26DE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6B59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26DE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1F6B59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26DE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1F6B59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6DE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1F6B59" w:themeColor="accent2" w:themeShade="8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E017DA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D26DE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6DEF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26DEF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E017DA"/>
    <w:rPr>
      <w:rFonts w:asciiTheme="minorHAnsi" w:hAnsiTheme="minorHAnsi"/>
      <w:b/>
      <w:bCs/>
      <w:color w:val="2FA3EE" w:themeColor="accent1"/>
      <w:sz w:val="22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D26DEF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D4842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7EF4"/>
    <w:rPr>
      <w:rFonts w:asciiTheme="majorHAnsi" w:eastAsiaTheme="majorEastAsia" w:hAnsiTheme="majorHAnsi" w:cstheme="majorBidi"/>
      <w:color w:val="1F6B59" w:themeColor="accent2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67EF4"/>
    <w:rPr>
      <w:rFonts w:asciiTheme="majorHAnsi" w:eastAsiaTheme="majorEastAsia" w:hAnsiTheme="majorHAnsi" w:cstheme="majorBidi"/>
      <w:color w:val="2FA085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67EF4"/>
    <w:rPr>
      <w:rFonts w:asciiTheme="majorHAnsi" w:eastAsiaTheme="majorEastAsia" w:hAnsiTheme="majorHAnsi" w:cstheme="majorBidi"/>
      <w:i/>
      <w:iCs/>
      <w:color w:val="2FA085" w:themeColor="accent2" w:themeShade="BF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87494"/>
    <w:rPr>
      <w:rFonts w:asciiTheme="majorHAnsi" w:eastAsiaTheme="majorEastAsia" w:hAnsiTheme="majorHAnsi" w:cstheme="majorBidi"/>
      <w:color w:val="2FA085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26DEF"/>
    <w:rPr>
      <w:rFonts w:asciiTheme="majorHAnsi" w:eastAsiaTheme="majorEastAsia" w:hAnsiTheme="majorHAnsi" w:cstheme="majorBidi"/>
      <w:i/>
      <w:iCs/>
      <w:color w:val="1F6B59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26DEF"/>
    <w:rPr>
      <w:rFonts w:asciiTheme="majorHAnsi" w:eastAsiaTheme="majorEastAsia" w:hAnsiTheme="majorHAnsi" w:cstheme="majorBidi"/>
      <w:b/>
      <w:bCs/>
      <w:color w:val="1F6B59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D26DEF"/>
    <w:rPr>
      <w:rFonts w:asciiTheme="majorHAnsi" w:eastAsiaTheme="majorEastAsia" w:hAnsiTheme="majorHAnsi" w:cstheme="majorBidi"/>
      <w:color w:val="1F6B59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6DEF"/>
    <w:rPr>
      <w:rFonts w:asciiTheme="majorHAnsi" w:eastAsiaTheme="majorEastAsia" w:hAnsiTheme="majorHAnsi" w:cstheme="majorBidi"/>
      <w:i/>
      <w:iCs/>
      <w:color w:val="1F6B59" w:themeColor="accent2" w:themeShade="80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D26DEF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D26DEF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D26DEF"/>
    <w:rPr>
      <w:b/>
      <w:bCs/>
    </w:rPr>
  </w:style>
  <w:style w:type="character" w:styleId="Emphasis">
    <w:name w:val="Emphasis"/>
    <w:basedOn w:val="DefaultParagraphFont"/>
    <w:uiPriority w:val="20"/>
    <w:qFormat/>
    <w:rsid w:val="00D26DEF"/>
    <w:rPr>
      <w:i/>
      <w:iCs/>
      <w:color w:val="000000" w:themeColor="text1"/>
    </w:rPr>
  </w:style>
  <w:style w:type="paragraph" w:styleId="NoSpacing">
    <w:name w:val="No Spacing"/>
    <w:uiPriority w:val="1"/>
    <w:qFormat/>
    <w:rsid w:val="00D26DE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26DEF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26DEF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6DEF"/>
    <w:pPr>
      <w:pBdr>
        <w:top w:val="single" w:sz="24" w:space="4" w:color="4BCAA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6DEF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26DE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6DEF"/>
    <w:rPr>
      <w:b/>
      <w:bCs/>
      <w:i/>
      <w:iCs/>
      <w:caps w:val="0"/>
      <w:smallCaps w:val="0"/>
      <w:strike w:val="0"/>
      <w:dstrike w:val="0"/>
      <w:color w:val="4BCAAD" w:themeColor="accent2"/>
    </w:rPr>
  </w:style>
  <w:style w:type="character" w:styleId="SubtleReference">
    <w:name w:val="Subtle Reference"/>
    <w:basedOn w:val="DefaultParagraphFont"/>
    <w:uiPriority w:val="31"/>
    <w:qFormat/>
    <w:rsid w:val="00D26DE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6DEF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26DEF"/>
    <w:rPr>
      <w:b/>
      <w:bCs/>
      <w:caps w:val="0"/>
      <w:smallCaps/>
      <w:spacing w:val="0"/>
    </w:rPr>
  </w:style>
  <w:style w:type="paragraph" w:styleId="BalloonText">
    <w:name w:val="Balloon Text"/>
    <w:basedOn w:val="Normal"/>
    <w:link w:val="BalloonTextChar"/>
    <w:semiHidden/>
    <w:unhideWhenUsed/>
    <w:rsid w:val="00C34F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E017DA"/>
  </w:style>
  <w:style w:type="character" w:customStyle="1" w:styleId="BalloonTextChar">
    <w:name w:val="Balloon Text Char"/>
    <w:basedOn w:val="DefaultParagraphFont"/>
    <w:link w:val="BalloonText"/>
    <w:semiHidden/>
    <w:rsid w:val="00C34FA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4D7F5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D7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D7F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D7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D7F5D"/>
    <w:rPr>
      <w:b/>
      <w:bCs/>
      <w:sz w:val="20"/>
      <w:szCs w:val="20"/>
    </w:rPr>
  </w:style>
  <w:style w:type="character" w:styleId="FollowedHyperlink">
    <w:name w:val="FollowedHyperlink"/>
    <w:basedOn w:val="DefaultParagraphFont"/>
    <w:semiHidden/>
    <w:unhideWhenUsed/>
    <w:rsid w:val="00123C62"/>
    <w:rPr>
      <w:color w:val="97C5E3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E05AEC"/>
  </w:style>
  <w:style w:type="table" w:styleId="TableGrid">
    <w:name w:val="Table Grid"/>
    <w:basedOn w:val="TableNormal"/>
    <w:rsid w:val="004F54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4C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4C44"/>
    <w:rPr>
      <w:rFonts w:ascii="Courier New" w:eastAsia="Times New Roman" w:hAnsi="Courier New" w:cs="Courier New"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156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guide/practices/ui_guidelines/icon_design_launcher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Drople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roplet">
      <a:fillStyleLst>
        <a:solidFill>
          <a:schemeClr val="phClr"/>
        </a:solidFill>
        <a:solidFill>
          <a:schemeClr val="phClr">
            <a:tint val="69000"/>
            <a:satMod val="105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00000"/>
                <a:lumMod val="108000"/>
              </a:schemeClr>
            </a:gs>
            <a:gs pos="50000">
              <a:schemeClr val="phClr">
                <a:tint val="98000"/>
                <a:shade val="100000"/>
                <a:satMod val="100000"/>
                <a:lumMod val="100000"/>
              </a:schemeClr>
            </a:gs>
            <a:gs pos="100000">
              <a:schemeClr val="phClr">
                <a:shade val="72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60000"/>
            </a:schemeClr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63500" dist="25400" dir="5400000" algn="ctr" rotWithShape="0">
              <a:srgbClr val="000000">
                <a:alpha val="69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200000"/>
            </a:lightRig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D80F21-F611-4025-A458-9C558C2CF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en Carter</dc:creator>
  <cp:lastModifiedBy>Lauren Carter</cp:lastModifiedBy>
  <cp:revision>18</cp:revision>
  <cp:lastPrinted>2017-05-04T02:43:00Z</cp:lastPrinted>
  <dcterms:created xsi:type="dcterms:W3CDTF">2017-05-06T21:58:00Z</dcterms:created>
  <dcterms:modified xsi:type="dcterms:W3CDTF">2017-05-06T22:48:00Z</dcterms:modified>
</cp:coreProperties>
</file>